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182CE2DE" w:rsidR="00BB7E39" w:rsidRDefault="00A67F81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D083040" wp14:editId="5164024E">
                <wp:simplePos x="0" y="0"/>
                <wp:positionH relativeFrom="margin">
                  <wp:posOffset>19119</wp:posOffset>
                </wp:positionH>
                <wp:positionV relativeFrom="paragraph">
                  <wp:posOffset>8273251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A67F81" w:rsidRPr="000D147D" w14:paraId="50C76A25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E81677D" w14:textId="77777777" w:rsidR="00A67F81" w:rsidRPr="000D147D" w:rsidRDefault="00A67F81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6E8F0C2A" wp14:editId="00D28D77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756C24A9" w14:textId="77777777" w:rsidR="00A67F81" w:rsidRPr="000D147D" w:rsidRDefault="00A67F81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A67F81" w:rsidRPr="000D147D" w14:paraId="2085DA60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0D3FE5EF" w14:textId="77777777" w:rsidR="00A67F81" w:rsidRPr="000D147D" w:rsidRDefault="00A67F81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2889B86B" wp14:editId="46749E77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764C927" w14:textId="77777777" w:rsidR="00A67F81" w:rsidRPr="00B72C41" w:rsidRDefault="00A67F81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A67F81" w:rsidRPr="000D147D" w14:paraId="731D3E58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4A175C5B" w14:textId="77777777" w:rsidR="00A67F81" w:rsidRPr="000D147D" w:rsidRDefault="00A67F81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02F0060D" wp14:editId="4D24CF2D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7D3EF3D5" w14:textId="77777777" w:rsidR="00A67F81" w:rsidRPr="000D147D" w:rsidRDefault="00A67F81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43ED9B7F" w14:textId="77777777" w:rsidR="00A67F81" w:rsidRPr="00B34F12" w:rsidRDefault="00A67F81" w:rsidP="00A67F8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0D7335C6" w14:textId="77777777" w:rsidR="00A67F81" w:rsidRPr="00B34F12" w:rsidRDefault="00A67F81" w:rsidP="00A67F8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17E2B038" w14:textId="77777777" w:rsidR="00A67F81" w:rsidRPr="00B34F12" w:rsidRDefault="00A67F81" w:rsidP="00A67F8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083040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.5pt;margin-top:651.45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A67F81" w:rsidRPr="000D147D" w14:paraId="50C76A25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E81677D" w14:textId="77777777" w:rsidR="00A67F81" w:rsidRPr="000D147D" w:rsidRDefault="00A67F81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6E8F0C2A" wp14:editId="00D28D77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756C24A9" w14:textId="77777777" w:rsidR="00A67F81" w:rsidRPr="000D147D" w:rsidRDefault="00A67F81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A67F81" w:rsidRPr="000D147D" w14:paraId="2085DA60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0D3FE5EF" w14:textId="77777777" w:rsidR="00A67F81" w:rsidRPr="000D147D" w:rsidRDefault="00A67F81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2889B86B" wp14:editId="46749E77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764C927" w14:textId="77777777" w:rsidR="00A67F81" w:rsidRPr="00B72C41" w:rsidRDefault="00A67F81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A67F81" w:rsidRPr="000D147D" w14:paraId="731D3E58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4A175C5B" w14:textId="77777777" w:rsidR="00A67F81" w:rsidRPr="000D147D" w:rsidRDefault="00A67F81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02F0060D" wp14:editId="4D24CF2D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7D3EF3D5" w14:textId="77777777" w:rsidR="00A67F81" w:rsidRPr="000D147D" w:rsidRDefault="00A67F81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43ED9B7F" w14:textId="77777777" w:rsidR="00A67F81" w:rsidRPr="00B34F12" w:rsidRDefault="00A67F81" w:rsidP="00A67F8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0D7335C6" w14:textId="77777777" w:rsidR="00A67F81" w:rsidRPr="00B34F12" w:rsidRDefault="00A67F81" w:rsidP="00A67F8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2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3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17E2B038" w14:textId="77777777" w:rsidR="00A67F81" w:rsidRPr="00B34F12" w:rsidRDefault="00A67F81" w:rsidP="00A67F8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27D7A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14F44F98">
                <wp:simplePos x="0" y="0"/>
                <wp:positionH relativeFrom="margin">
                  <wp:posOffset>4076700</wp:posOffset>
                </wp:positionH>
                <wp:positionV relativeFrom="paragraph">
                  <wp:posOffset>5734050</wp:posOffset>
                </wp:positionV>
                <wp:extent cx="2562225" cy="229552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2295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CDCF3" w14:textId="77777777" w:rsidR="006B1C65" w:rsidRDefault="006B1C65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1C9A57F7" w14:textId="77777777" w:rsidR="006B1C65" w:rsidRDefault="006B1C65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560174BB" w14:textId="77777777" w:rsidR="00027D7A" w:rsidRDefault="00027D7A" w:rsidP="006B1C65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452645DA" w14:textId="693FF75C" w:rsidR="000D147D" w:rsidRDefault="00547D9E" w:rsidP="006B1C65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RONT OF HOUSE RECEPTIONIST – CELL C</w:t>
                            </w:r>
                          </w:p>
                          <w:p w14:paraId="57D1EC17" w14:textId="77777777" w:rsidR="00547D9E" w:rsidRPr="00027D7A" w:rsidRDefault="00547D9E" w:rsidP="00547D9E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47D9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547D9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</w:r>
                            <w:r w:rsidRPr="00027D7A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Act as a backfill for team members while they are out of the office</w:t>
                            </w:r>
                          </w:p>
                          <w:p w14:paraId="2B5B0C04" w14:textId="77777777" w:rsidR="00547D9E" w:rsidRPr="00027D7A" w:rsidRDefault="00547D9E" w:rsidP="00547D9E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027D7A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027D7A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Maintains and manages the relationships with multiple vendors</w:t>
                            </w:r>
                          </w:p>
                          <w:p w14:paraId="03A3FE77" w14:textId="0B021082" w:rsidR="00547D9E" w:rsidRPr="000D147D" w:rsidRDefault="00547D9E" w:rsidP="00547D9E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6852A23F" w14:textId="0F81B5C5" w:rsidR="000D147D" w:rsidRPr="000D147D" w:rsidRDefault="000D147D" w:rsidP="000D147D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4AA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1pt;margin-top:451.5pt;width:201.75pt;height:180.7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" filled="f" stroked="f">
                <v:textbox>
                  <w:txbxContent>
                    <w:p w14:paraId="5C8CDCF3" w14:textId="77777777" w:rsidR="006B1C65" w:rsidRDefault="006B1C65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1C9A57F7" w14:textId="77777777" w:rsidR="006B1C65" w:rsidRDefault="006B1C65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560174BB" w14:textId="77777777" w:rsidR="00027D7A" w:rsidRDefault="00027D7A" w:rsidP="006B1C65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452645DA" w14:textId="693FF75C" w:rsidR="000D147D" w:rsidRDefault="00547D9E" w:rsidP="006B1C65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FRONT OF HOUSE RECEPTIONIST – CELL C</w:t>
                      </w:r>
                    </w:p>
                    <w:p w14:paraId="57D1EC17" w14:textId="77777777" w:rsidR="00547D9E" w:rsidRPr="00027D7A" w:rsidRDefault="00547D9E" w:rsidP="00547D9E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47D9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547D9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</w:r>
                      <w:r w:rsidRPr="00027D7A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Act as a backfill for team members while they are out of the office</w:t>
                      </w:r>
                    </w:p>
                    <w:p w14:paraId="2B5B0C04" w14:textId="77777777" w:rsidR="00547D9E" w:rsidRPr="00027D7A" w:rsidRDefault="00547D9E" w:rsidP="00547D9E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027D7A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027D7A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Maintains and manages the relationships with multiple vendors</w:t>
                      </w:r>
                    </w:p>
                    <w:p w14:paraId="03A3FE77" w14:textId="0B021082" w:rsidR="00547D9E" w:rsidRPr="000D147D" w:rsidRDefault="00547D9E" w:rsidP="00547D9E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6852A23F" w14:textId="0F81B5C5" w:rsidR="000D147D" w:rsidRPr="000D147D" w:rsidRDefault="000D147D" w:rsidP="000D147D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47D9E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15CB131E">
                <wp:simplePos x="0" y="0"/>
                <wp:positionH relativeFrom="margin">
                  <wp:posOffset>19050</wp:posOffset>
                </wp:positionH>
                <wp:positionV relativeFrom="paragraph">
                  <wp:posOffset>3076575</wp:posOffset>
                </wp:positionV>
                <wp:extent cx="2509520" cy="137160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371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5BE8AD51" w:rsidR="0086198B" w:rsidRPr="000728B6" w:rsidRDefault="00547D9E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Recent</w:t>
                            </w:r>
                            <w:r w:rsidRPr="00547D9E">
                              <w:rPr>
                                <w:rFonts w:ascii="Lato" w:hAnsi="Lato"/>
                                <w:sz w:val="24"/>
                              </w:rPr>
                              <w:t xml:space="preserve"> college gra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d seeking</w:t>
                            </w:r>
                            <w:r w:rsidRPr="00547D9E">
                              <w:rPr>
                                <w:rFonts w:ascii="Lato" w:hAnsi="Lato"/>
                                <w:sz w:val="24"/>
                              </w:rPr>
                              <w:t xml:space="preserve"> to work in the private sector. Looking to apply proven organizational and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 administration</w:t>
                            </w:r>
                            <w:r w:rsidRPr="00547D9E">
                              <w:rPr>
                                <w:rFonts w:ascii="Lato" w:hAnsi="Lato"/>
                                <w:sz w:val="24"/>
                              </w:rPr>
                              <w:t xml:space="preserve"> skills in </w:t>
                            </w:r>
                            <w:proofErr w:type="gramStart"/>
                            <w:r w:rsidRPr="00547D9E">
                              <w:rPr>
                                <w:rFonts w:ascii="Lato" w:hAnsi="Lato"/>
                                <w:sz w:val="24"/>
                              </w:rPr>
                              <w:t xml:space="preserve">a 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 front</w:t>
                            </w:r>
                            <w:proofErr w:type="gramEnd"/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 of house </w:t>
                            </w:r>
                            <w:r w:rsidRPr="00547D9E">
                              <w:rPr>
                                <w:rFonts w:ascii="Lato" w:hAnsi="Lato"/>
                                <w:sz w:val="24"/>
                              </w:rPr>
                              <w:t>receptionist ro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27" type="#_x0000_t202" style="position:absolute;margin-left:1.5pt;margin-top:242.25pt;width:197.6pt;height:108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" filled="f" stroked="f">
                <v:textbox>
                  <w:txbxContent>
                    <w:p w14:paraId="50584070" w14:textId="5BE8AD51" w:rsidR="0086198B" w:rsidRPr="000728B6" w:rsidRDefault="00547D9E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Recent</w:t>
                      </w:r>
                      <w:r w:rsidRPr="00547D9E">
                        <w:rPr>
                          <w:rFonts w:ascii="Lato" w:hAnsi="Lato"/>
                          <w:sz w:val="24"/>
                        </w:rPr>
                        <w:t xml:space="preserve"> college gra</w:t>
                      </w:r>
                      <w:r>
                        <w:rPr>
                          <w:rFonts w:ascii="Lato" w:hAnsi="Lato"/>
                          <w:sz w:val="24"/>
                        </w:rPr>
                        <w:t>d seeking</w:t>
                      </w:r>
                      <w:r w:rsidRPr="00547D9E">
                        <w:rPr>
                          <w:rFonts w:ascii="Lato" w:hAnsi="Lato"/>
                          <w:sz w:val="24"/>
                        </w:rPr>
                        <w:t xml:space="preserve"> to work in the private sector. Looking to apply proven organizational and</w:t>
                      </w:r>
                      <w:r>
                        <w:rPr>
                          <w:rFonts w:ascii="Lato" w:hAnsi="Lato"/>
                          <w:sz w:val="24"/>
                        </w:rPr>
                        <w:t xml:space="preserve"> administration</w:t>
                      </w:r>
                      <w:r w:rsidRPr="00547D9E">
                        <w:rPr>
                          <w:rFonts w:ascii="Lato" w:hAnsi="Lato"/>
                          <w:sz w:val="24"/>
                        </w:rPr>
                        <w:t xml:space="preserve"> skills in </w:t>
                      </w:r>
                      <w:proofErr w:type="gramStart"/>
                      <w:r w:rsidRPr="00547D9E">
                        <w:rPr>
                          <w:rFonts w:ascii="Lato" w:hAnsi="Lato"/>
                          <w:sz w:val="24"/>
                        </w:rPr>
                        <w:t xml:space="preserve">a </w:t>
                      </w:r>
                      <w:r>
                        <w:rPr>
                          <w:rFonts w:ascii="Lato" w:hAnsi="Lato"/>
                          <w:sz w:val="24"/>
                        </w:rPr>
                        <w:t xml:space="preserve"> front</w:t>
                      </w:r>
                      <w:proofErr w:type="gramEnd"/>
                      <w:r>
                        <w:rPr>
                          <w:rFonts w:ascii="Lato" w:hAnsi="Lato"/>
                          <w:sz w:val="24"/>
                        </w:rPr>
                        <w:t xml:space="preserve"> of house </w:t>
                      </w:r>
                      <w:r w:rsidRPr="00547D9E">
                        <w:rPr>
                          <w:rFonts w:ascii="Lato" w:hAnsi="Lato"/>
                          <w:sz w:val="24"/>
                        </w:rPr>
                        <w:t>receptionist ro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47D9E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7BA8CEF2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9048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904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87250" w14:textId="02F36B24" w:rsidR="000D147D" w:rsidRPr="000D147D" w:rsidRDefault="00497F6E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LEEDS UNIVERSITY</w:t>
                            </w:r>
                          </w:p>
                          <w:p w14:paraId="3C56701B" w14:textId="19EB33B0" w:rsidR="000D147D" w:rsidRPr="000D147D" w:rsidRDefault="00497F6E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Diploma in </w:t>
                            </w:r>
                            <w:r w:rsidR="00547D9E">
                              <w:rPr>
                                <w:rFonts w:ascii="Lato" w:hAnsi="Lato"/>
                                <w:sz w:val="24"/>
                              </w:rPr>
                              <w:t>Front Desk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28" type="#_x0000_t202" style="position:absolute;margin-left:90pt;margin-top:471pt;width:107.45pt;height:71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" filled="f" stroked="f">
                <v:textbox>
                  <w:txbxContent>
                    <w:p w14:paraId="7E487250" w14:textId="02F36B24" w:rsidR="000D147D" w:rsidRPr="000D147D" w:rsidRDefault="00497F6E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LEEDS UNIVERSITY</w:t>
                      </w:r>
                    </w:p>
                    <w:p w14:paraId="3C56701B" w14:textId="19EB33B0" w:rsidR="000D147D" w:rsidRPr="000D147D" w:rsidRDefault="00497F6E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Diploma in </w:t>
                      </w:r>
                      <w:r w:rsidR="00547D9E">
                        <w:rPr>
                          <w:rFonts w:ascii="Lato" w:hAnsi="Lato"/>
                          <w:sz w:val="24"/>
                        </w:rPr>
                        <w:t>Front Desk 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47D9E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5E112662">
                <wp:simplePos x="0" y="0"/>
                <wp:positionH relativeFrom="margin">
                  <wp:posOffset>1133475</wp:posOffset>
                </wp:positionH>
                <wp:positionV relativeFrom="paragraph">
                  <wp:posOffset>5019040</wp:posOffset>
                </wp:positionV>
                <wp:extent cx="1364615" cy="98107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7DBECC65" w:rsidR="000D147D" w:rsidRPr="000D147D" w:rsidRDefault="00497F6E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P</w:t>
                            </w:r>
                            <w:r w:rsidR="00547D9E">
                              <w:rPr>
                                <w:rFonts w:ascii="Lato Black" w:hAnsi="Lato Black"/>
                                <w:sz w:val="24"/>
                              </w:rPr>
                              <w:t xml:space="preserve">A </w:t>
                            </w: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ACADEMY</w:t>
                            </w:r>
                          </w:p>
                          <w:p w14:paraId="11331711" w14:textId="77F9BB21" w:rsidR="000D147D" w:rsidRPr="000D147D" w:rsidRDefault="00547D9E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Certified Personal 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29" type="#_x0000_t202" style="position:absolute;margin-left:89.25pt;margin-top:395.2pt;width:107.45pt;height:77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" filled="f" stroked="f">
                <v:textbox>
                  <w:txbxContent>
                    <w:p w14:paraId="1E753305" w14:textId="7DBECC65" w:rsidR="000D147D" w:rsidRPr="000D147D" w:rsidRDefault="00497F6E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P</w:t>
                      </w:r>
                      <w:r w:rsidR="00547D9E">
                        <w:rPr>
                          <w:rFonts w:ascii="Lato Black" w:hAnsi="Lato Black"/>
                          <w:sz w:val="24"/>
                        </w:rPr>
                        <w:t xml:space="preserve">A </w:t>
                      </w:r>
                      <w:r>
                        <w:rPr>
                          <w:rFonts w:ascii="Lato Black" w:hAnsi="Lato Black"/>
                          <w:sz w:val="24"/>
                        </w:rPr>
                        <w:t>ACADEMY</w:t>
                      </w:r>
                    </w:p>
                    <w:p w14:paraId="11331711" w14:textId="77F9BB21" w:rsidR="000D147D" w:rsidRPr="000D147D" w:rsidRDefault="00547D9E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Certified Personal 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47D9E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04B7ABA5">
                <wp:simplePos x="0" y="0"/>
                <wp:positionH relativeFrom="margin">
                  <wp:align>right</wp:align>
                </wp:positionH>
                <wp:positionV relativeFrom="paragraph">
                  <wp:posOffset>1924050</wp:posOffset>
                </wp:positionV>
                <wp:extent cx="4705350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5350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4E1AC10B" w:rsidR="0086198B" w:rsidRPr="0086198B" w:rsidRDefault="00547D9E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FRONT OF HOUSE RECEPTION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30" type="#_x0000_t202" style="position:absolute;margin-left:319.3pt;margin-top:151.5pt;width:370.5pt;height:27.1pt;z-index: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" filled="f" stroked="f">
                <v:textbox>
                  <w:txbxContent>
                    <w:p w14:paraId="54773E44" w14:textId="4E1AC10B" w:rsidR="0086198B" w:rsidRPr="0086198B" w:rsidRDefault="00547D9E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FRONT OF HOUSE RECEPTIONI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1C65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0834D94F">
                <wp:simplePos x="0" y="0"/>
                <wp:positionH relativeFrom="margin">
                  <wp:posOffset>4076700</wp:posOffset>
                </wp:positionH>
                <wp:positionV relativeFrom="paragraph">
                  <wp:posOffset>4685665</wp:posOffset>
                </wp:positionV>
                <wp:extent cx="2562225" cy="1571625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571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71048" w14:textId="2257C5ED" w:rsidR="00547D9E" w:rsidRPr="00547D9E" w:rsidRDefault="00547D9E" w:rsidP="00027D7A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RONT OF HOUSE RECEPTIONIST – VODACOM</w:t>
                            </w:r>
                          </w:p>
                          <w:p w14:paraId="3DE60E1D" w14:textId="00DD8CB9" w:rsidR="00547D9E" w:rsidRPr="00027D7A" w:rsidRDefault="00547D9E" w:rsidP="00547D9E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47D9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547D9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</w:r>
                            <w:r w:rsidR="00027D7A" w:rsidRPr="00027D7A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D</w:t>
                            </w:r>
                            <w:r w:rsidRPr="00027D7A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ealing with customer complaints in an effective and courteous manner, providing or seeking solutions as quickly as possible</w:t>
                            </w:r>
                          </w:p>
                          <w:p w14:paraId="37CF34DC" w14:textId="43323973" w:rsidR="000D147D" w:rsidRPr="00027D7A" w:rsidRDefault="000D147D" w:rsidP="006B1C6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2E565" id="_x0000_s1032" type="#_x0000_t202" style="position:absolute;margin-left:321pt;margin-top:368.95pt;width:201.75pt;height:123.7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" filled="f" stroked="f">
                <v:textbox>
                  <w:txbxContent>
                    <w:p w14:paraId="13B71048" w14:textId="2257C5ED" w:rsidR="00547D9E" w:rsidRPr="00547D9E" w:rsidRDefault="00547D9E" w:rsidP="00027D7A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FRONT OF HOUSE RECEPTIONIST – VODACOM</w:t>
                      </w:r>
                    </w:p>
                    <w:p w14:paraId="3DE60E1D" w14:textId="00DD8CB9" w:rsidR="00547D9E" w:rsidRPr="00027D7A" w:rsidRDefault="00547D9E" w:rsidP="00547D9E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47D9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547D9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</w:r>
                      <w:r w:rsidR="00027D7A" w:rsidRPr="00027D7A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D</w:t>
                      </w:r>
                      <w:r w:rsidRPr="00027D7A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ealing with customer complaints in an effective and courteous manner, providing or seeking solutions as quickly as possible</w:t>
                      </w:r>
                    </w:p>
                    <w:p w14:paraId="37CF34DC" w14:textId="43323973" w:rsidR="000D147D" w:rsidRPr="00027D7A" w:rsidRDefault="000D147D" w:rsidP="006B1C6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7F6E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45714E54">
                <wp:simplePos x="0" y="0"/>
                <wp:positionH relativeFrom="margin">
                  <wp:posOffset>3048000</wp:posOffset>
                </wp:positionH>
                <wp:positionV relativeFrom="paragraph">
                  <wp:posOffset>7895590</wp:posOffset>
                </wp:positionV>
                <wp:extent cx="2239010" cy="371475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29" type="#_x0000_t202" style="position:absolute;margin-left:240pt;margin-top:621.7pt;width:176.3pt;height:29.2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7F6E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2D449269">
                <wp:simplePos x="0" y="0"/>
                <wp:positionH relativeFrom="margin">
                  <wp:posOffset>9525</wp:posOffset>
                </wp:positionH>
                <wp:positionV relativeFrom="paragraph">
                  <wp:posOffset>7962900</wp:posOffset>
                </wp:positionV>
                <wp:extent cx="2239010" cy="3429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30" type="#_x0000_t202" style="position:absolute;margin-left:.75pt;margin-top:627pt;width:176.3pt;height:27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7F6E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1E6D24F6">
                <wp:simplePos x="0" y="0"/>
                <wp:positionH relativeFrom="margin">
                  <wp:posOffset>1133475</wp:posOffset>
                </wp:positionH>
                <wp:positionV relativeFrom="paragraph">
                  <wp:posOffset>6867525</wp:posOffset>
                </wp:positionV>
                <wp:extent cx="1364615" cy="120967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1209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6A1090DA" w:rsidR="000D147D" w:rsidRPr="000D147D" w:rsidRDefault="00497F6E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MIT</w:t>
                            </w:r>
                          </w:p>
                          <w:p w14:paraId="1CEF7980" w14:textId="010A4C57" w:rsidR="000D147D" w:rsidRPr="000D147D" w:rsidRDefault="00497F6E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Associates in </w:t>
                            </w:r>
                            <w:r w:rsidR="00547D9E">
                              <w:rPr>
                                <w:rFonts w:ascii="Lato" w:hAnsi="Lato"/>
                                <w:sz w:val="24"/>
                              </w:rPr>
                              <w:t>Business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35" type="#_x0000_t202" style="position:absolute;margin-left:89.25pt;margin-top:540.75pt;width:107.45pt;height:95.2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" filled="f" stroked="f">
                <v:textbox>
                  <w:txbxContent>
                    <w:p w14:paraId="7F9F4A39" w14:textId="6A1090DA" w:rsidR="000D147D" w:rsidRPr="000D147D" w:rsidRDefault="00497F6E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MIT</w:t>
                      </w:r>
                    </w:p>
                    <w:p w14:paraId="1CEF7980" w14:textId="010A4C57" w:rsidR="000D147D" w:rsidRPr="000D147D" w:rsidRDefault="00497F6E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Associates in </w:t>
                      </w:r>
                      <w:r w:rsidR="00547D9E">
                        <w:rPr>
                          <w:rFonts w:ascii="Lato" w:hAnsi="Lato"/>
                          <w:sz w:val="24"/>
                        </w:rPr>
                        <w:t>Business 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48C3967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6FD7D7B3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4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4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A5KKSLJQIAACQ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39481C1E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5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17712542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5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" filled="f" stroked="f">
                <v:textbox>
                  <w:txbxContent>
                    <w:p w14:paraId="0DB53756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314FE542">
                <wp:simplePos x="0" y="0"/>
                <wp:positionH relativeFrom="column">
                  <wp:posOffset>2998889</wp:posOffset>
                </wp:positionH>
                <wp:positionV relativeFrom="paragraph">
                  <wp:posOffset>4677962</wp:posOffset>
                </wp:positionV>
                <wp:extent cx="1086485" cy="317500"/>
                <wp:effectExtent l="0" t="0" r="0" b="63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6" type="#_x0000_t202" style="position:absolute;margin-left:236.15pt;margin-top:368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" filled="f" stroked="f">
                <v:textbox>
                  <w:txbxContent>
                    <w:p w14:paraId="5B84B291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33FB0BCC" w:rsidR="000D147D" w:rsidRDefault="00547D9E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RONT OF HOUSE RECEPTIONIST – TELKOM</w:t>
                            </w:r>
                          </w:p>
                          <w:p w14:paraId="54547910" w14:textId="77FE574D" w:rsidR="00547D9E" w:rsidRPr="00027D7A" w:rsidRDefault="00547D9E" w:rsidP="00547D9E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47D9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547D9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</w:r>
                            <w:r w:rsidRPr="00027D7A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Performs routine administrative work assisting the Call Cent</w:t>
                            </w:r>
                            <w:r w:rsidR="00027D7A" w:rsidRPr="00027D7A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re Manager</w:t>
                            </w:r>
                          </w:p>
                          <w:p w14:paraId="2FD68135" w14:textId="33B8D8E6" w:rsidR="00547D9E" w:rsidRPr="00027D7A" w:rsidRDefault="00547D9E" w:rsidP="00547D9E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027D7A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027D7A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 xml:space="preserve">Assists with project based administrative tasks </w:t>
                            </w:r>
                          </w:p>
                          <w:p w14:paraId="2B3580CA" w14:textId="349318DD" w:rsidR="000D147D" w:rsidRPr="00027D7A" w:rsidRDefault="000D147D" w:rsidP="006B1C6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9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" filled="f" stroked="f">
                <v:textbox style="mso-fit-shape-to-text:t">
                  <w:txbxContent>
                    <w:p w14:paraId="3BBA832D" w14:textId="33FB0BCC" w:rsidR="000D147D" w:rsidRDefault="00547D9E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FRONT OF HOUSE RECEPTIONIST – TELKOM</w:t>
                      </w:r>
                    </w:p>
                    <w:p w14:paraId="54547910" w14:textId="77FE574D" w:rsidR="00547D9E" w:rsidRPr="00027D7A" w:rsidRDefault="00547D9E" w:rsidP="00547D9E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47D9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547D9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</w:r>
                      <w:r w:rsidRPr="00027D7A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Performs routine administrative work assisting the Call Cent</w:t>
                      </w:r>
                      <w:r w:rsidR="00027D7A" w:rsidRPr="00027D7A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re Manager</w:t>
                      </w:r>
                    </w:p>
                    <w:p w14:paraId="2FD68135" w14:textId="33B8D8E6" w:rsidR="00547D9E" w:rsidRPr="00027D7A" w:rsidRDefault="00547D9E" w:rsidP="00547D9E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027D7A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027D7A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 xml:space="preserve">Assists with project based administrative tasks </w:t>
                      </w:r>
                    </w:p>
                    <w:p w14:paraId="2B3580CA" w14:textId="349318DD" w:rsidR="000D147D" w:rsidRPr="00027D7A" w:rsidRDefault="000D147D" w:rsidP="006B1C6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8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nMGDwIAAPw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9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4FED7130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DzJVm5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GXJG/w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420B8F84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" filled="f" stroked="f">
                <v:textbox>
                  <w:txbxContent>
                    <w:p w14:paraId="225A8EF6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43E69236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5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DkmiY0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CA02C49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6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DnnPD5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3MDE0NbS0MDNT0lEKTi0uzszPAykwqgUA8P1N9CwAAAA="/>
  </w:docVars>
  <w:rsids>
    <w:rsidRoot w:val="0086198B"/>
    <w:rsid w:val="00027D7A"/>
    <w:rsid w:val="000728B6"/>
    <w:rsid w:val="000D147D"/>
    <w:rsid w:val="000E5392"/>
    <w:rsid w:val="003D5089"/>
    <w:rsid w:val="00497F6E"/>
    <w:rsid w:val="00547D9E"/>
    <w:rsid w:val="006B1C65"/>
    <w:rsid w:val="007F3C36"/>
    <w:rsid w:val="0086198B"/>
    <w:rsid w:val="0089548F"/>
    <w:rsid w:val="00973919"/>
    <w:rsid w:val="00A67F81"/>
    <w:rsid w:val="00BB7E39"/>
    <w:rsid w:val="00F74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resume.io/resume-templates/?id=cpdokyF1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hyperlink" Target="https://www.resumeviking.com/templates/word/" TargetMode="External"/><Relationship Id="rId17" Type="http://schemas.openxmlformats.org/officeDocument/2006/relationships/image" Target="media/image70.jpg"/><Relationship Id="rId2" Type="http://schemas.openxmlformats.org/officeDocument/2006/relationships/settings" Target="settings.xml"/><Relationship Id="rId16" Type="http://schemas.openxmlformats.org/officeDocument/2006/relationships/image" Target="media/image7.jp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resume.io/resume-templates/?id=cpdokyF1" TargetMode="External"/><Relationship Id="rId5" Type="http://schemas.openxmlformats.org/officeDocument/2006/relationships/image" Target="media/image2.svg"/><Relationship Id="rId15" Type="http://schemas.openxmlformats.org/officeDocument/2006/relationships/chart" Target="charts/chart10.xml"/><Relationship Id="rId10" Type="http://schemas.openxmlformats.org/officeDocument/2006/relationships/hyperlink" Target="https://www.resumeviking.com/templates/word/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0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Administration</c:v>
                </c:pt>
                <c:pt idx="1">
                  <c:v>Reservations</c:v>
                </c:pt>
                <c:pt idx="2">
                  <c:v>Refunds</c:v>
                </c:pt>
                <c:pt idx="3">
                  <c:v>Diary Management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Crimes</c:v>
                </c:pt>
                <c:pt idx="1">
                  <c:v>Reports</c:v>
                </c:pt>
                <c:pt idx="2">
                  <c:v>Investigate</c:v>
                </c:pt>
                <c:pt idx="3">
                  <c:v>Law Theorie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1-29T09:02:00Z</dcterms:created>
  <dcterms:modified xsi:type="dcterms:W3CDTF">2022-03-18T15:58:00Z</dcterms:modified>
</cp:coreProperties>
</file>